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72E628" w14:textId="77777777" w:rsidR="00CD775B" w:rsidRDefault="00DE6E9C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7002D38" wp14:editId="4CD393A9">
                <wp:simplePos x="0" y="0"/>
                <wp:positionH relativeFrom="page">
                  <wp:posOffset>-87630</wp:posOffset>
                </wp:positionH>
                <wp:positionV relativeFrom="paragraph">
                  <wp:posOffset>-70104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3EADAE" w14:textId="77777777" w:rsidR="0098547C" w:rsidRPr="00DE6E9C" w:rsidRDefault="00E23675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anal Breach 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002D38" id="Group 10" o:spid="_x0000_s1026" style="position:absolute;margin-left:-6.9pt;margin-top:-55.2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2A3EADAE" w14:textId="77777777" w:rsidR="0098547C" w:rsidRPr="00DE6E9C" w:rsidRDefault="00E23675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Canal Breach Repor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BD49DD2" wp14:editId="56B782EA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482B2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5646AB4C" w14:textId="77777777" w:rsidR="00024955" w:rsidRDefault="00024955" w:rsidP="00E31BD0">
      <w:pPr>
        <w:spacing w:after="0" w:line="240" w:lineRule="auto"/>
      </w:pPr>
    </w:p>
    <w:p w14:paraId="70266B22" w14:textId="77777777" w:rsidR="00E23675" w:rsidRDefault="00E23675" w:rsidP="00E23675">
      <w:pPr>
        <w:jc w:val="center"/>
      </w:pPr>
      <w:r>
        <w:t>(</w:t>
      </w:r>
      <w:r w:rsidRPr="00553468">
        <w:rPr>
          <w:b/>
          <w:bCs/>
        </w:rPr>
        <w:t>Note: The following items are typical investigation items. It is intended that this list be tailored to fit individual needs and situations at each agency</w:t>
      </w:r>
      <w:r>
        <w:t>).</w:t>
      </w:r>
    </w:p>
    <w:p w14:paraId="0CE8E01B" w14:textId="77777777" w:rsidR="00E23675" w:rsidRDefault="00E23675" w:rsidP="00E23675">
      <w:r>
        <w:t xml:space="preserve">Date: </w:t>
      </w:r>
      <w:r>
        <w:tab/>
        <w:t>_</w:t>
      </w:r>
      <w:r w:rsidR="00807CB1">
        <w:t>_______________</w:t>
      </w:r>
    </w:p>
    <w:p w14:paraId="5CEA1CE3" w14:textId="77777777" w:rsidR="00E23675" w:rsidRDefault="00E23675" w:rsidP="00807CB1">
      <w:pPr>
        <w:spacing w:after="0" w:line="240" w:lineRule="auto"/>
      </w:pPr>
    </w:p>
    <w:p w14:paraId="1C630955" w14:textId="77777777" w:rsidR="00E23675" w:rsidRDefault="00E23675" w:rsidP="00807CB1">
      <w:pPr>
        <w:spacing w:after="0" w:line="360" w:lineRule="auto"/>
      </w:pPr>
      <w:r>
        <w:t>Break Location: __</w:t>
      </w:r>
      <w:r w:rsidR="00807CB1">
        <w:t xml:space="preserve">______________________   </w:t>
      </w:r>
      <w:r>
        <w:t xml:space="preserve">Identification </w:t>
      </w:r>
      <w:r w:rsidR="00807CB1">
        <w:t>No.: _________________</w:t>
      </w:r>
    </w:p>
    <w:p w14:paraId="1E69C5B1" w14:textId="77777777" w:rsidR="00E23675" w:rsidRDefault="00E23675" w:rsidP="00807CB1">
      <w:pPr>
        <w:spacing w:after="0" w:line="240" w:lineRule="auto"/>
      </w:pPr>
    </w:p>
    <w:p w14:paraId="5AD1D989" w14:textId="77777777" w:rsidR="00E23675" w:rsidRDefault="00E23675" w:rsidP="00807CB1">
      <w:pPr>
        <w:spacing w:after="0" w:line="360" w:lineRule="auto"/>
      </w:pPr>
      <w:r>
        <w:t xml:space="preserve">Time </w:t>
      </w:r>
      <w:r w:rsidR="00807CB1">
        <w:t>Discovered: _</w:t>
      </w:r>
      <w:r>
        <w:t>_________________________________</w:t>
      </w:r>
      <w:r w:rsidR="006F6ECB">
        <w:t>_____________________</w:t>
      </w:r>
    </w:p>
    <w:p w14:paraId="3F934C7D" w14:textId="77777777" w:rsidR="00E23675" w:rsidRDefault="00E23675" w:rsidP="00807CB1">
      <w:pPr>
        <w:spacing w:after="0" w:line="360" w:lineRule="auto"/>
      </w:pPr>
      <w:r>
        <w:t xml:space="preserve">Estimated Time of </w:t>
      </w:r>
      <w:r w:rsidR="00807CB1">
        <w:t>Breach: _</w:t>
      </w:r>
      <w:r>
        <w:t>__________________________</w:t>
      </w:r>
      <w:r w:rsidR="006F6ECB">
        <w:t>_____________________</w:t>
      </w:r>
    </w:p>
    <w:p w14:paraId="10EA2A95" w14:textId="77777777" w:rsidR="00E23675" w:rsidRDefault="00E23675" w:rsidP="00807CB1">
      <w:pPr>
        <w:spacing w:after="0" w:line="360" w:lineRule="auto"/>
      </w:pPr>
      <w:r>
        <w:t xml:space="preserve">Breach Discovered </w:t>
      </w:r>
      <w:r w:rsidR="0074010F">
        <w:t>by</w:t>
      </w:r>
      <w:r>
        <w:t>:</w:t>
      </w:r>
      <w:r w:rsidR="00807CB1">
        <w:t xml:space="preserve"> </w:t>
      </w:r>
      <w:r>
        <w:t>_____________________________</w:t>
      </w:r>
      <w:r w:rsidR="00807CB1">
        <w:t>_</w:t>
      </w:r>
      <w:r w:rsidR="006F6ECB">
        <w:t>_____________________</w:t>
      </w:r>
    </w:p>
    <w:p w14:paraId="02706170" w14:textId="77777777" w:rsidR="00E23675" w:rsidRDefault="00E23675" w:rsidP="00807CB1">
      <w:pPr>
        <w:spacing w:after="0" w:line="240" w:lineRule="auto"/>
      </w:pPr>
    </w:p>
    <w:p w14:paraId="2C56A7DB" w14:textId="77777777" w:rsidR="00E23675" w:rsidRDefault="00E23675" w:rsidP="00807CB1">
      <w:pPr>
        <w:spacing w:after="0" w:line="360" w:lineRule="auto"/>
      </w:pPr>
      <w:r>
        <w:t>Photo Taken:</w:t>
      </w:r>
      <w:r>
        <w:tab/>
        <w:t>_____________________________________</w:t>
      </w:r>
      <w:r w:rsidR="00807CB1">
        <w:t>_</w:t>
      </w:r>
      <w:r w:rsidR="006F6ECB">
        <w:t>_____________________</w:t>
      </w:r>
    </w:p>
    <w:p w14:paraId="13724FCF" w14:textId="77777777" w:rsidR="00E23675" w:rsidRDefault="00E23675" w:rsidP="00807CB1">
      <w:pPr>
        <w:spacing w:after="0" w:line="360" w:lineRule="auto"/>
      </w:pPr>
      <w:r>
        <w:t>Canal Width:</w:t>
      </w:r>
      <w:r>
        <w:tab/>
        <w:t>______________________________________</w:t>
      </w:r>
      <w:r w:rsidR="006F6ECB">
        <w:t>_____________________</w:t>
      </w:r>
    </w:p>
    <w:p w14:paraId="236C7B1D" w14:textId="77777777" w:rsidR="00E23675" w:rsidRDefault="00E23675" w:rsidP="00807CB1">
      <w:pPr>
        <w:spacing w:after="0" w:line="360" w:lineRule="auto"/>
      </w:pPr>
      <w:r>
        <w:t>Canal Depth:</w:t>
      </w:r>
      <w:r>
        <w:tab/>
        <w:t>______________________________________</w:t>
      </w:r>
      <w:r w:rsidR="006F6ECB">
        <w:t>_____________________</w:t>
      </w:r>
    </w:p>
    <w:p w14:paraId="13BBC2E2" w14:textId="77777777" w:rsidR="00E23675" w:rsidRDefault="00E23675" w:rsidP="00807CB1">
      <w:pPr>
        <w:spacing w:after="0" w:line="240" w:lineRule="auto"/>
      </w:pPr>
    </w:p>
    <w:p w14:paraId="2530062F" w14:textId="77777777" w:rsidR="00E23675" w:rsidRDefault="00E23675" w:rsidP="00807CB1">
      <w:pPr>
        <w:spacing w:after="0" w:line="360" w:lineRule="auto"/>
        <w:contextualSpacing/>
      </w:pPr>
      <w:r>
        <w:t>Interior Condition:</w:t>
      </w:r>
      <w:r w:rsidR="00807CB1">
        <w:t xml:space="preserve"> </w:t>
      </w:r>
      <w:r>
        <w:t>_______________________________________________________</w:t>
      </w:r>
    </w:p>
    <w:p w14:paraId="3E6A07C0" w14:textId="77777777" w:rsidR="00E23675" w:rsidRDefault="00E23675" w:rsidP="00807CB1">
      <w:pPr>
        <w:spacing w:after="0" w:line="360" w:lineRule="auto"/>
        <w:contextualSpacing/>
      </w:pPr>
      <w:r>
        <w:t>Exterior Condition:</w:t>
      </w:r>
      <w:r w:rsidR="00807CB1">
        <w:t xml:space="preserve"> </w:t>
      </w:r>
      <w:r>
        <w:t>_____________________________________________________</w:t>
      </w:r>
      <w:r w:rsidR="00807CB1">
        <w:t>_</w:t>
      </w:r>
    </w:p>
    <w:p w14:paraId="04B81FF4" w14:textId="77777777" w:rsidR="00E23675" w:rsidRDefault="00E23675" w:rsidP="00807CB1">
      <w:pPr>
        <w:spacing w:after="0" w:line="360" w:lineRule="auto"/>
        <w:contextualSpacing/>
      </w:pPr>
      <w:r>
        <w:t>Cement Lined/Condition:</w:t>
      </w:r>
      <w:r w:rsidR="00807CB1">
        <w:t xml:space="preserve"> </w:t>
      </w:r>
      <w:r>
        <w:t>_________________________________________________</w:t>
      </w:r>
    </w:p>
    <w:p w14:paraId="26AE86E5" w14:textId="77777777" w:rsidR="00E23675" w:rsidRDefault="00E23675" w:rsidP="00807CB1">
      <w:pPr>
        <w:spacing w:after="0" w:line="240" w:lineRule="auto"/>
      </w:pPr>
    </w:p>
    <w:p w14:paraId="1079BBF6" w14:textId="77777777" w:rsidR="00E23675" w:rsidRDefault="00E23675" w:rsidP="00807CB1">
      <w:pPr>
        <w:spacing w:after="0" w:line="360" w:lineRule="auto"/>
      </w:pPr>
      <w:r>
        <w:t>Seepage Noted:</w:t>
      </w:r>
      <w:r w:rsidR="00807CB1">
        <w:t xml:space="preserve"> </w:t>
      </w:r>
      <w:r>
        <w:t>________________________________________________________</w:t>
      </w:r>
    </w:p>
    <w:p w14:paraId="292C8BC2" w14:textId="77777777" w:rsidR="00E23675" w:rsidRDefault="00E23675" w:rsidP="00807CB1">
      <w:pPr>
        <w:spacing w:after="0" w:line="360" w:lineRule="auto"/>
      </w:pPr>
      <w:r>
        <w:t>Cause of Breach:</w:t>
      </w:r>
      <w:r w:rsidR="00807CB1">
        <w:t xml:space="preserve"> </w:t>
      </w:r>
      <w:r>
        <w:t>_______________________________________________________</w:t>
      </w:r>
    </w:p>
    <w:p w14:paraId="2CFA5E94" w14:textId="77777777" w:rsidR="00E23675" w:rsidRDefault="00E23675" w:rsidP="00807CB1">
      <w:pPr>
        <w:spacing w:after="0" w:line="360" w:lineRule="auto"/>
      </w:pPr>
      <w:r>
        <w:t>Contributing Factors:</w:t>
      </w:r>
      <w:r w:rsidR="00807CB1">
        <w:t xml:space="preserve"> </w:t>
      </w:r>
      <w:r>
        <w:t>____________________________________________________</w:t>
      </w:r>
    </w:p>
    <w:p w14:paraId="1C0B2A16" w14:textId="77777777" w:rsidR="00E23675" w:rsidRDefault="00E23675" w:rsidP="00807CB1">
      <w:pPr>
        <w:spacing w:after="0" w:line="240" w:lineRule="auto"/>
      </w:pPr>
    </w:p>
    <w:p w14:paraId="735A4B0E" w14:textId="77777777" w:rsidR="00E23675" w:rsidRDefault="00E23675" w:rsidP="00807CB1">
      <w:pPr>
        <w:spacing w:after="0" w:line="360" w:lineRule="auto"/>
      </w:pPr>
      <w:r>
        <w:t>Property Damage/Flooding:</w:t>
      </w:r>
      <w:r w:rsidR="00807CB1">
        <w:t xml:space="preserve"> </w:t>
      </w:r>
      <w:r>
        <w:t>_______________________________________________</w:t>
      </w:r>
    </w:p>
    <w:p w14:paraId="69FE59B6" w14:textId="77777777" w:rsidR="00E23675" w:rsidRDefault="00E23675" w:rsidP="00807CB1">
      <w:pPr>
        <w:spacing w:after="0" w:line="360" w:lineRule="auto"/>
      </w:pPr>
      <w:r>
        <w:t>Property Owners Notified:</w:t>
      </w:r>
      <w:r w:rsidR="00807CB1">
        <w:t xml:space="preserve"> </w:t>
      </w:r>
      <w:r>
        <w:t>________________________________________________</w:t>
      </w:r>
    </w:p>
    <w:p w14:paraId="5DC47E3F" w14:textId="77777777" w:rsidR="00E23675" w:rsidRDefault="00E23675" w:rsidP="00807CB1">
      <w:pPr>
        <w:spacing w:after="0" w:line="360" w:lineRule="auto"/>
      </w:pPr>
      <w:r>
        <w:t>Traffic Control Required: __________________</w:t>
      </w:r>
      <w:r w:rsidR="00807CB1">
        <w:t>_______________________________</w:t>
      </w:r>
    </w:p>
    <w:p w14:paraId="562C1CA3" w14:textId="77777777" w:rsidR="00E23675" w:rsidRDefault="00E23675" w:rsidP="00807CB1">
      <w:pPr>
        <w:spacing w:after="0" w:line="240" w:lineRule="auto"/>
      </w:pPr>
    </w:p>
    <w:p w14:paraId="75538CAD" w14:textId="77777777" w:rsidR="00E23675" w:rsidRDefault="00E23675" w:rsidP="00807CB1">
      <w:pPr>
        <w:spacing w:after="0" w:line="360" w:lineRule="auto"/>
      </w:pPr>
      <w:r>
        <w:t>Law Enforcement Notified:</w:t>
      </w:r>
      <w:r w:rsidR="00807CB1">
        <w:t xml:space="preserve"> </w:t>
      </w:r>
      <w:r>
        <w:t>________________________________________________</w:t>
      </w:r>
    </w:p>
    <w:p w14:paraId="2148C588" w14:textId="77777777" w:rsidR="00E23675" w:rsidRDefault="00E23675" w:rsidP="00807CB1">
      <w:pPr>
        <w:spacing w:after="0" w:line="360" w:lineRule="auto"/>
      </w:pPr>
      <w:r>
        <w:t>JPIA Claims Filed/Notified:</w:t>
      </w:r>
      <w:r w:rsidR="00807CB1">
        <w:t xml:space="preserve">  </w:t>
      </w:r>
      <w:r>
        <w:t>_______________________________________________</w:t>
      </w:r>
    </w:p>
    <w:p w14:paraId="7FCEAF78" w14:textId="77777777" w:rsidR="00E23675" w:rsidRDefault="00807CB1" w:rsidP="00E23675">
      <w:r w:rsidRPr="00807CB1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9262E23" wp14:editId="28C4DA78">
                <wp:simplePos x="0" y="0"/>
                <wp:positionH relativeFrom="margin">
                  <wp:posOffset>-6350</wp:posOffset>
                </wp:positionH>
                <wp:positionV relativeFrom="page">
                  <wp:posOffset>9105900</wp:posOffset>
                </wp:positionV>
                <wp:extent cx="5974080" cy="229235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DE1FD" w14:textId="77777777" w:rsidR="00807CB1" w:rsidRDefault="00807CB1" w:rsidP="00807CB1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62E23" id="Text Box 2" o:spid="_x0000_s1029" type="#_x0000_t202" style="position:absolute;margin-left:-.5pt;margin-top:717pt;width:470.4pt;height:18.0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" stroked="f">
                <v:textbox>
                  <w:txbxContent>
                    <w:p w14:paraId="3F2DE1FD" w14:textId="77777777" w:rsidR="00807CB1" w:rsidRDefault="00807CB1" w:rsidP="00807CB1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E23675">
        <w:t>Repairs Made --</w:t>
      </w:r>
    </w:p>
    <w:p w14:paraId="372E9038" w14:textId="77777777" w:rsidR="00E23675" w:rsidRDefault="00E23675" w:rsidP="00E23675">
      <w:r>
        <w:tab/>
      </w:r>
      <w:r w:rsidR="00923D64">
        <w:t>Details: _</w:t>
      </w:r>
      <w:r>
        <w:t>_________________________________________________________</w:t>
      </w:r>
    </w:p>
    <w:p w14:paraId="105F977A" w14:textId="77777777" w:rsidR="00E23675" w:rsidRDefault="00E23675" w:rsidP="00E23675">
      <w:r>
        <w:tab/>
        <w:t>Time:</w:t>
      </w:r>
      <w:r>
        <w:tab/>
        <w:t>______________</w:t>
      </w:r>
      <w:r w:rsidR="00923D64">
        <w:t>_____________________________________________</w:t>
      </w:r>
    </w:p>
    <w:p w14:paraId="3E42E2B6" w14:textId="77777777" w:rsidR="00827166" w:rsidRDefault="00827166" w:rsidP="00A865EA">
      <w:pPr>
        <w:spacing w:after="0" w:line="240" w:lineRule="auto"/>
      </w:pPr>
    </w:p>
    <w:sectPr w:rsidR="00827166" w:rsidSect="00FA3126">
      <w:headerReference w:type="default" r:id="rId11"/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70498" w14:textId="77777777" w:rsidR="00054927" w:rsidRDefault="00054927" w:rsidP="00B94281">
      <w:pPr>
        <w:spacing w:after="0" w:line="240" w:lineRule="auto"/>
      </w:pPr>
      <w:r>
        <w:separator/>
      </w:r>
    </w:p>
  </w:endnote>
  <w:endnote w:type="continuationSeparator" w:id="0">
    <w:p w14:paraId="118F57D5" w14:textId="77777777" w:rsidR="00054927" w:rsidRDefault="00054927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FF64641-102D-449C-B151-ACC7CE7FBEBD}"/>
    <w:embedBold r:id="rId2" w:fontKey="{C6D532CE-51E8-4BC8-8D4E-05D61AAAB31D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F5373C0B-3010-4891-992D-63CCAD3D18F9}"/>
    <w:embedBold r:id="rId4" w:fontKey="{DA898F21-53A9-4F6D-9C10-CA71010BFFA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CA717051-2DBD-4E16-82CA-BF4CEA626A5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E920D88A-28AE-4238-B38A-BD334341EB8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DE987" w14:textId="77777777" w:rsidR="00A865EA" w:rsidRPr="00A865EA" w:rsidRDefault="00A865EA" w:rsidP="00A865EA">
    <w:pPr>
      <w:pStyle w:val="Footer"/>
      <w:jc w:val="right"/>
      <w:rPr>
        <w:sz w:val="18"/>
        <w:szCs w:val="18"/>
      </w:rPr>
    </w:pPr>
    <w:r w:rsidRPr="00A865EA">
      <w:rPr>
        <w:sz w:val="18"/>
        <w:szCs w:val="18"/>
      </w:rPr>
      <w:t>Canal Breach Report</w:t>
    </w:r>
  </w:p>
  <w:p w14:paraId="48F48AD4" w14:textId="77777777" w:rsidR="00160F47" w:rsidRPr="00B94281" w:rsidRDefault="00A865EA" w:rsidP="00A865EA">
    <w:pPr>
      <w:pStyle w:val="Footer"/>
      <w:jc w:val="right"/>
      <w:rPr>
        <w:sz w:val="18"/>
        <w:szCs w:val="18"/>
      </w:rPr>
    </w:pPr>
    <w:r w:rsidRPr="00A865EA">
      <w:rPr>
        <w:sz w:val="18"/>
        <w:szCs w:val="18"/>
      </w:rPr>
      <w:tab/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DFAB2" w14:textId="77777777" w:rsidR="00054927" w:rsidRDefault="00054927" w:rsidP="00B94281">
      <w:pPr>
        <w:spacing w:after="0" w:line="240" w:lineRule="auto"/>
      </w:pPr>
      <w:r>
        <w:separator/>
      </w:r>
    </w:p>
  </w:footnote>
  <w:footnote w:type="continuationSeparator" w:id="0">
    <w:p w14:paraId="56D4049D" w14:textId="77777777" w:rsidR="00054927" w:rsidRDefault="00054927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C5F7A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sDAwNTI2NDcyNLdQ0lEKTi0uzszPAykwqgUA43T/hSwAAAA="/>
  </w:docVars>
  <w:rsids>
    <w:rsidRoot w:val="00B90FC2"/>
    <w:rsid w:val="00024955"/>
    <w:rsid w:val="00043018"/>
    <w:rsid w:val="00054927"/>
    <w:rsid w:val="000574E3"/>
    <w:rsid w:val="0006439E"/>
    <w:rsid w:val="00094351"/>
    <w:rsid w:val="000F11F3"/>
    <w:rsid w:val="00107CB8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A6265"/>
    <w:rsid w:val="002B3172"/>
    <w:rsid w:val="002D027C"/>
    <w:rsid w:val="00380B78"/>
    <w:rsid w:val="003A66A1"/>
    <w:rsid w:val="003E0C9B"/>
    <w:rsid w:val="003E5A11"/>
    <w:rsid w:val="00402E66"/>
    <w:rsid w:val="00477BE2"/>
    <w:rsid w:val="004C077A"/>
    <w:rsid w:val="004C5704"/>
    <w:rsid w:val="004E36FF"/>
    <w:rsid w:val="005327DF"/>
    <w:rsid w:val="00553468"/>
    <w:rsid w:val="005C3CA3"/>
    <w:rsid w:val="005D192F"/>
    <w:rsid w:val="0060370E"/>
    <w:rsid w:val="006247BF"/>
    <w:rsid w:val="00661A0B"/>
    <w:rsid w:val="00661F98"/>
    <w:rsid w:val="006856C3"/>
    <w:rsid w:val="006F6ECB"/>
    <w:rsid w:val="0074010F"/>
    <w:rsid w:val="00743F69"/>
    <w:rsid w:val="007C767C"/>
    <w:rsid w:val="007E4E12"/>
    <w:rsid w:val="007F2DE0"/>
    <w:rsid w:val="00807CB1"/>
    <w:rsid w:val="00827166"/>
    <w:rsid w:val="00862BB3"/>
    <w:rsid w:val="00873C40"/>
    <w:rsid w:val="008B6941"/>
    <w:rsid w:val="00914CBB"/>
    <w:rsid w:val="00923D64"/>
    <w:rsid w:val="00964C5E"/>
    <w:rsid w:val="00981B53"/>
    <w:rsid w:val="0098547C"/>
    <w:rsid w:val="009B1C2D"/>
    <w:rsid w:val="009B619F"/>
    <w:rsid w:val="00A00250"/>
    <w:rsid w:val="00A24110"/>
    <w:rsid w:val="00A7751E"/>
    <w:rsid w:val="00A865EA"/>
    <w:rsid w:val="00AF13FE"/>
    <w:rsid w:val="00B0259D"/>
    <w:rsid w:val="00B0599C"/>
    <w:rsid w:val="00B05D2A"/>
    <w:rsid w:val="00B17148"/>
    <w:rsid w:val="00B263E2"/>
    <w:rsid w:val="00B428DA"/>
    <w:rsid w:val="00B6532F"/>
    <w:rsid w:val="00B67E17"/>
    <w:rsid w:val="00B90FC2"/>
    <w:rsid w:val="00B94281"/>
    <w:rsid w:val="00B97956"/>
    <w:rsid w:val="00C227F0"/>
    <w:rsid w:val="00CC6B52"/>
    <w:rsid w:val="00CD775B"/>
    <w:rsid w:val="00CE678F"/>
    <w:rsid w:val="00CF5E25"/>
    <w:rsid w:val="00D7202F"/>
    <w:rsid w:val="00DE6E6D"/>
    <w:rsid w:val="00DE6E9C"/>
    <w:rsid w:val="00E23675"/>
    <w:rsid w:val="00E31BD0"/>
    <w:rsid w:val="00E33B22"/>
    <w:rsid w:val="00E64AC3"/>
    <w:rsid w:val="00EA7278"/>
    <w:rsid w:val="00F076EC"/>
    <w:rsid w:val="00FA3126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FFAD78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30FBD-04F8-4E58-B5D5-B321EA1BE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6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cp:lastPrinted>2020-04-29T15:59:00Z</cp:lastPrinted>
  <dcterms:created xsi:type="dcterms:W3CDTF">2020-05-11T16:24:00Z</dcterms:created>
  <dcterms:modified xsi:type="dcterms:W3CDTF">2021-02-04T18:36:00Z</dcterms:modified>
</cp:coreProperties>
</file>